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83CB3" w14:textId="6554B097" w:rsidR="00475B2E" w:rsidRPr="00475B2E" w:rsidRDefault="00475B2E" w:rsidP="00475B2E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75B2E">
        <w:rPr>
          <w:rFonts w:ascii="Times New Roman" w:hAnsi="Times New Roman" w:cs="Times New Roman"/>
          <w:b/>
          <w:bCs/>
          <w:sz w:val="28"/>
          <w:szCs w:val="28"/>
        </w:rPr>
        <w:t>Analyzing Concession Pricing Strategies at Soldier Field: Insights and Recommendations for the Chicago Bears</w:t>
      </w:r>
    </w:p>
    <w:p w14:paraId="23BC8EC2" w14:textId="4578119C" w:rsidR="00475B2E" w:rsidRDefault="00475B2E" w:rsidP="00475B2E">
      <w:pPr>
        <w:jc w:val="center"/>
        <w:rPr>
          <w:rFonts w:ascii="Times New Roman" w:hAnsi="Times New Roman" w:cs="Times New Roman"/>
        </w:rPr>
      </w:pPr>
      <w:r w:rsidRPr="00475B2E">
        <w:rPr>
          <w:rFonts w:ascii="Times New Roman" w:hAnsi="Times New Roman" w:cs="Times New Roman"/>
        </w:rPr>
        <w:t xml:space="preserve">Team: Ayush Agarwal, Jiayue Tian, </w:t>
      </w:r>
      <w:proofErr w:type="gramStart"/>
      <w:r w:rsidRPr="00475B2E">
        <w:rPr>
          <w:rFonts w:ascii="Times New Roman" w:hAnsi="Times New Roman" w:cs="Times New Roman"/>
        </w:rPr>
        <w:t>Lowan(</w:t>
      </w:r>
      <w:proofErr w:type="gramEnd"/>
      <w:r w:rsidRPr="00475B2E">
        <w:rPr>
          <w:rFonts w:ascii="Times New Roman" w:hAnsi="Times New Roman" w:cs="Times New Roman"/>
        </w:rPr>
        <w:t>Sydney) Li, &amp; Xinran Wang</w:t>
      </w:r>
    </w:p>
    <w:p w14:paraId="34F77270" w14:textId="77777777" w:rsidR="00475B2E" w:rsidRPr="00475B2E" w:rsidRDefault="00475B2E" w:rsidP="00475B2E">
      <w:pPr>
        <w:jc w:val="center"/>
        <w:rPr>
          <w:rFonts w:ascii="Times New Roman" w:hAnsi="Times New Roman" w:cs="Times New Roman"/>
        </w:rPr>
      </w:pPr>
    </w:p>
    <w:p w14:paraId="5EAC65F4" w14:textId="2A542911" w:rsidR="008A32BF" w:rsidRPr="00475B2E" w:rsidRDefault="008A32BF" w:rsidP="008A32BF">
      <w:pPr>
        <w:rPr>
          <w:rFonts w:ascii="Times New Roman" w:hAnsi="Times New Roman" w:cs="Times New Roman"/>
          <w:b/>
          <w:bCs/>
          <w:sz w:val="24"/>
        </w:rPr>
      </w:pPr>
      <w:r w:rsidRPr="00475B2E">
        <w:rPr>
          <w:rFonts w:ascii="Times New Roman" w:hAnsi="Times New Roman" w:cs="Times New Roman"/>
          <w:b/>
          <w:bCs/>
          <w:sz w:val="24"/>
        </w:rPr>
        <w:t>Question 1: Price Elasticity of the 7 Promotional Items</w:t>
      </w:r>
    </w:p>
    <w:p w14:paraId="6FF3E997" w14:textId="24CE6CF8" w:rsidR="008A32BF" w:rsidRPr="00475B2E" w:rsidRDefault="008A32BF" w:rsidP="008A32B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To calculating price elasticity, we aggregated the UseCount of each promotional item at each price level for each week, and then fitting a regression model with the log of UseCount as the dependent variable and the log of actual price as the independent variable, controlling for non-season ticket holder revenue (nonSTH_rev).</w:t>
      </w:r>
    </w:p>
    <w:p w14:paraId="1FEAB764" w14:textId="77777777" w:rsidR="00792CB7" w:rsidRPr="00475B2E" w:rsidRDefault="00792CB7" w:rsidP="008A32BF">
      <w:pPr>
        <w:rPr>
          <w:rFonts w:ascii="Times New Roman" w:hAnsi="Times New Roman" w:cs="Times New Roman"/>
          <w:sz w:val="24"/>
        </w:rPr>
      </w:pPr>
    </w:p>
    <w:p w14:paraId="0FA2E63A" w14:textId="62AB70C9" w:rsidR="005E1759" w:rsidRPr="00475B2E" w:rsidRDefault="005E1759" w:rsidP="008A32B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We made some assumptions before modeling:</w:t>
      </w:r>
    </w:p>
    <w:p w14:paraId="7F8A2DFE" w14:textId="330590A5" w:rsidR="005E1759" w:rsidRPr="00475B2E" w:rsidRDefault="005E1759" w:rsidP="00792CB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b/>
          <w:bCs/>
          <w:sz w:val="24"/>
        </w:rPr>
        <w:t xml:space="preserve">Linear Relationship in Log-Log Model: </w:t>
      </w:r>
      <w:r w:rsidRPr="00475B2E">
        <w:rPr>
          <w:rFonts w:ascii="Times New Roman" w:hAnsi="Times New Roman" w:cs="Times New Roman"/>
          <w:sz w:val="24"/>
        </w:rPr>
        <w:t xml:space="preserve">The model assumes a linear relationship between the log-transformed dependent variable (UseCount) and the log-transformed independent variables (Actual Price and nonSTH_rev). </w:t>
      </w:r>
    </w:p>
    <w:p w14:paraId="4BE771E0" w14:textId="255FCC32" w:rsidR="005E1759" w:rsidRPr="00475B2E" w:rsidRDefault="005E1759" w:rsidP="00792CB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b/>
          <w:bCs/>
          <w:sz w:val="24"/>
        </w:rPr>
        <w:t>Constant Elasticity Across Price Range:</w:t>
      </w:r>
      <w:r w:rsidRPr="00475B2E">
        <w:rPr>
          <w:rFonts w:ascii="Times New Roman" w:hAnsi="Times New Roman" w:cs="Times New Roman"/>
          <w:sz w:val="24"/>
        </w:rPr>
        <w:t xml:space="preserve"> The elasticity calculation assumes that the price elasticity of demand is constant across the price range considered. </w:t>
      </w:r>
    </w:p>
    <w:p w14:paraId="61FD5EDD" w14:textId="77777777" w:rsidR="005E1759" w:rsidRDefault="005E1759" w:rsidP="00792CB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b/>
          <w:bCs/>
          <w:sz w:val="24"/>
        </w:rPr>
        <w:t>Independence:</w:t>
      </w:r>
      <w:r w:rsidRPr="00475B2E">
        <w:rPr>
          <w:rFonts w:ascii="Times New Roman" w:hAnsi="Times New Roman" w:cs="Times New Roman"/>
          <w:sz w:val="24"/>
        </w:rPr>
        <w:t xml:space="preserve"> The model assumes that each observation (transaction) is independent of others and UseCount of one item is independent of the promotion of other items. </w:t>
      </w:r>
    </w:p>
    <w:p w14:paraId="2EE0E1C9" w14:textId="3684F606" w:rsidR="005E1759" w:rsidRPr="001B02F1" w:rsidRDefault="001B02F1" w:rsidP="005E175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Dependence of Sales on Price and Discount:</w:t>
      </w:r>
      <w:r>
        <w:rPr>
          <w:rFonts w:ascii="Times New Roman" w:hAnsi="Times New Roman" w:cs="Times New Roman"/>
          <w:sz w:val="24"/>
        </w:rPr>
        <w:t xml:space="preserve"> The sales in a particular game are dependent on the price and discounts on different item.</w:t>
      </w:r>
    </w:p>
    <w:p w14:paraId="34B0DF2B" w14:textId="094C4BB6" w:rsidR="00792CB7" w:rsidRPr="00475B2E" w:rsidRDefault="00792CB7" w:rsidP="005E1759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Here </w:t>
      </w:r>
      <w:r w:rsidR="00E10C8F" w:rsidRPr="00475B2E">
        <w:rPr>
          <w:rFonts w:ascii="Times New Roman" w:hAnsi="Times New Roman" w:cs="Times New Roman"/>
          <w:sz w:val="24"/>
        </w:rPr>
        <w:t>are detailed steps</w:t>
      </w:r>
      <w:r w:rsidRPr="00475B2E">
        <w:rPr>
          <w:rFonts w:ascii="Times New Roman" w:hAnsi="Times New Roman" w:cs="Times New Roman"/>
          <w:sz w:val="24"/>
        </w:rPr>
        <w:t xml:space="preserve"> we did for </w:t>
      </w:r>
      <w:r w:rsidR="00E10C8F" w:rsidRPr="00475B2E">
        <w:rPr>
          <w:rFonts w:ascii="Times New Roman" w:hAnsi="Times New Roman" w:cs="Times New Roman"/>
          <w:sz w:val="24"/>
        </w:rPr>
        <w:t xml:space="preserve">the </w:t>
      </w:r>
      <w:r w:rsidRPr="00475B2E">
        <w:rPr>
          <w:rFonts w:ascii="Times New Roman" w:hAnsi="Times New Roman" w:cs="Times New Roman"/>
          <w:sz w:val="24"/>
        </w:rPr>
        <w:t>modeling:</w:t>
      </w:r>
    </w:p>
    <w:p w14:paraId="4CC26392" w14:textId="1DC986B6" w:rsidR="00792CB7" w:rsidRPr="00475B2E" w:rsidRDefault="000E15C1" w:rsidP="00792C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Aggregate</w:t>
      </w:r>
      <w:r w:rsidR="00792CB7" w:rsidRPr="00475B2E">
        <w:rPr>
          <w:rFonts w:ascii="Times New Roman" w:hAnsi="Times New Roman" w:cs="Times New Roman"/>
          <w:sz w:val="24"/>
        </w:rPr>
        <w:t xml:space="preserve"> the UseCount of each promotional item at each price level for each </w:t>
      </w:r>
      <w:proofErr w:type="gramStart"/>
      <w:r w:rsidR="00792CB7" w:rsidRPr="00475B2E">
        <w:rPr>
          <w:rFonts w:ascii="Times New Roman" w:hAnsi="Times New Roman" w:cs="Times New Roman"/>
          <w:sz w:val="24"/>
        </w:rPr>
        <w:t>week</w:t>
      </w:r>
      <w:proofErr w:type="gramEnd"/>
    </w:p>
    <w:p w14:paraId="6DC5262A" w14:textId="6C967731" w:rsidR="00792CB7" w:rsidRPr="00475B2E" w:rsidRDefault="00792CB7" w:rsidP="00792CB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Since General Admission (GA) season ticket holders takes 80% of all ticket holders </w:t>
      </w:r>
      <w:r w:rsidR="001B02F1">
        <w:rPr>
          <w:rFonts w:ascii="Times New Roman" w:hAnsi="Times New Roman" w:cs="Times New Roman"/>
          <w:sz w:val="24"/>
        </w:rPr>
        <w:t xml:space="preserve">and they are eligible for 10% discount </w:t>
      </w:r>
      <w:r w:rsidRPr="00475B2E">
        <w:rPr>
          <w:rFonts w:ascii="Times New Roman" w:hAnsi="Times New Roman" w:cs="Times New Roman"/>
          <w:sz w:val="24"/>
        </w:rPr>
        <w:t>and Club Level (CL) season ticket holders takes the other 20%</w:t>
      </w:r>
      <w:r w:rsidR="001B02F1">
        <w:rPr>
          <w:rFonts w:ascii="Times New Roman" w:hAnsi="Times New Roman" w:cs="Times New Roman"/>
          <w:sz w:val="24"/>
        </w:rPr>
        <w:t xml:space="preserve"> and eligible for 20 % discount while the 50 % discount is available for all the STH holders. So, to have the same effect on GA and CL </w:t>
      </w:r>
      <w:proofErr w:type="gramStart"/>
      <w:r w:rsidR="001B02F1">
        <w:rPr>
          <w:rFonts w:ascii="Times New Roman" w:hAnsi="Times New Roman" w:cs="Times New Roman"/>
          <w:sz w:val="24"/>
        </w:rPr>
        <w:t>STH ,</w:t>
      </w:r>
      <w:proofErr w:type="gramEnd"/>
      <w:r w:rsidR="001B02F1">
        <w:rPr>
          <w:rFonts w:ascii="Times New Roman" w:hAnsi="Times New Roman" w:cs="Times New Roman"/>
          <w:sz w:val="24"/>
        </w:rPr>
        <w:t xml:space="preserve"> </w:t>
      </w:r>
      <w:r w:rsidRPr="00475B2E">
        <w:rPr>
          <w:rFonts w:ascii="Times New Roman" w:hAnsi="Times New Roman" w:cs="Times New Roman"/>
          <w:sz w:val="24"/>
        </w:rPr>
        <w:t xml:space="preserve">we </w:t>
      </w:r>
      <w:r w:rsidR="000E15C1" w:rsidRPr="00475B2E">
        <w:rPr>
          <w:rFonts w:ascii="Times New Roman" w:hAnsi="Times New Roman" w:cs="Times New Roman"/>
          <w:sz w:val="24"/>
        </w:rPr>
        <w:t xml:space="preserve">multiply the UseCount at 10% discount level by 1.25 and UseCount at 20% discount level by 5, ensuring that they are all based on the whole population size. </w:t>
      </w:r>
    </w:p>
    <w:p w14:paraId="06CF9F37" w14:textId="77777777" w:rsidR="00E10C8F" w:rsidRPr="00475B2E" w:rsidRDefault="00E10C8F" w:rsidP="00E10C8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For each item, fit a log-log linear regression. </w:t>
      </w:r>
      <w:r w:rsidR="008A32BF" w:rsidRPr="00475B2E">
        <w:rPr>
          <w:rFonts w:ascii="Times New Roman" w:hAnsi="Times New Roman" w:cs="Times New Roman"/>
          <w:sz w:val="24"/>
        </w:rPr>
        <w:t>Mathematically, the model is:</w:t>
      </w:r>
      <w:r w:rsidRPr="00475B2E">
        <w:rPr>
          <w:rFonts w:ascii="Times New Roman" w:hAnsi="Times New Roman" w:cs="Times New Roman"/>
          <w:sz w:val="24"/>
        </w:rPr>
        <w:tab/>
      </w:r>
    </w:p>
    <w:p w14:paraId="3C497C44" w14:textId="6A311BA3" w:rsidR="002A2506" w:rsidRPr="00475B2E" w:rsidRDefault="00E10C8F" w:rsidP="00E10C8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ab/>
      </w:r>
      <m:oMath>
        <m:r>
          <w:rPr>
            <w:rFonts w:ascii="Cambria Math" w:hAnsi="Cambria Math" w:cs="Times New Roman"/>
            <w:sz w:val="24"/>
          </w:rPr>
          <m:t>log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UseCount</m:t>
            </m:r>
          </m:e>
        </m:d>
        <m:r>
          <w:rPr>
            <w:rFonts w:ascii="Cambria Math" w:hAnsi="Cambria Math" w:cs="Times New Roman"/>
            <w:sz w:val="24"/>
          </w:rPr>
          <m:t>=bet</m:t>
        </m:r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a</m:t>
            </m:r>
            <m:ctrlPr>
              <w:rPr>
                <w:rFonts w:ascii="Cambria Math" w:hAnsi="Cambria Math" w:cs="Times New Roman"/>
                <w:sz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</w:rPr>
          <m:t>+bet</m:t>
        </m:r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a</m:t>
            </m:r>
            <m:ctrlPr>
              <w:rPr>
                <w:rFonts w:ascii="Cambria Math" w:hAnsi="Cambria Math" w:cs="Times New Roman"/>
                <w:sz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</w:rPr>
          <m:t>*log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ActualPrice</m:t>
            </m:r>
          </m:e>
        </m:d>
        <m:r>
          <w:rPr>
            <w:rFonts w:ascii="Cambria Math" w:hAnsi="Cambria Math" w:cs="Times New Roman"/>
            <w:sz w:val="24"/>
          </w:rPr>
          <m:t>+bet</m:t>
        </m:r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a</m:t>
            </m:r>
            <m:ctrlPr>
              <w:rPr>
                <w:rFonts w:ascii="Cambria Math" w:hAnsi="Cambria Math" w:cs="Times New Roman"/>
                <w:sz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</w:rPr>
          <m:t>*log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nonST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</w:rPr>
                  <m:t>H</m:t>
                </m:r>
                <m:ctrlPr>
                  <w:rPr>
                    <w:rFonts w:ascii="Cambria Math" w:hAnsi="Cambria Math" w:cs="Times New Roman"/>
                    <w:sz w:val="24"/>
                  </w:rPr>
                </m:ctrlPr>
              </m:e>
              <m:sub>
                <m:r>
                  <w:rPr>
                    <w:rFonts w:ascii="Cambria Math" w:hAnsi="Cambria Math" w:cs="Times New Roman"/>
                    <w:sz w:val="24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  <w:sz w:val="24"/>
              </w:rPr>
              <m:t>ev</m:t>
            </m:r>
          </m:e>
        </m:d>
      </m:oMath>
    </w:p>
    <w:p w14:paraId="64756951" w14:textId="62971B05" w:rsidR="00E10C8F" w:rsidRPr="00475B2E" w:rsidRDefault="008A32BF" w:rsidP="008A32B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where the </w:t>
      </w:r>
      <w:r w:rsidRPr="00475B2E">
        <w:rPr>
          <w:rFonts w:ascii="Times New Roman" w:hAnsi="Times New Roman" w:cs="Times New Roman"/>
          <w:b/>
          <w:bCs/>
          <w:sz w:val="24"/>
        </w:rPr>
        <w:t>value of beta_1</w:t>
      </w:r>
      <w:r w:rsidRPr="00475B2E">
        <w:rPr>
          <w:rFonts w:ascii="Times New Roman" w:hAnsi="Times New Roman" w:cs="Times New Roman"/>
          <w:sz w:val="24"/>
        </w:rPr>
        <w:t xml:space="preserve">, the coefficient of </w:t>
      </w:r>
      <w:proofErr w:type="gramStart"/>
      <w:r w:rsidRPr="00475B2E">
        <w:rPr>
          <w:rFonts w:ascii="Times New Roman" w:hAnsi="Times New Roman" w:cs="Times New Roman"/>
          <w:sz w:val="24"/>
        </w:rPr>
        <w:t>log(</w:t>
      </w:r>
      <w:proofErr w:type="spellStart"/>
      <w:proofErr w:type="gramEnd"/>
      <w:r w:rsidRPr="00475B2E">
        <w:rPr>
          <w:rFonts w:ascii="Times New Roman" w:hAnsi="Times New Roman" w:cs="Times New Roman"/>
          <w:sz w:val="24"/>
        </w:rPr>
        <w:t>ActualPrice</w:t>
      </w:r>
      <w:proofErr w:type="spellEnd"/>
      <w:r w:rsidRPr="00475B2E">
        <w:rPr>
          <w:rFonts w:ascii="Times New Roman" w:hAnsi="Times New Roman" w:cs="Times New Roman"/>
          <w:sz w:val="24"/>
        </w:rPr>
        <w:t xml:space="preserve">), represents the price elasticity </w:t>
      </w:r>
      <w:r w:rsidRPr="00475B2E">
        <w:rPr>
          <w:rFonts w:ascii="Times New Roman" w:hAnsi="Times New Roman" w:cs="Times New Roman"/>
          <w:sz w:val="24"/>
        </w:rPr>
        <w:lastRenderedPageBreak/>
        <w:t xml:space="preserve">of demand for each item. </w:t>
      </w:r>
      <w:r w:rsidR="005356CB">
        <w:rPr>
          <w:rFonts w:ascii="Times New Roman" w:hAnsi="Times New Roman" w:cs="Times New Roman"/>
          <w:sz w:val="24"/>
        </w:rPr>
        <w:t>The elasticity is interpreted in the following way: With increase in log(price) by 1 unit, the demand increases or decreases by the beta_1</w:t>
      </w:r>
      <w:r w:rsidR="005C1CC4">
        <w:rPr>
          <w:rFonts w:ascii="Times New Roman" w:hAnsi="Times New Roman" w:cs="Times New Roman"/>
          <w:sz w:val="24"/>
        </w:rPr>
        <w:t xml:space="preserve"> depending on its sign. If it is positive, then demand increases otherwise decreases.</w:t>
      </w:r>
    </w:p>
    <w:p w14:paraId="106FE53B" w14:textId="4E9CEAA2" w:rsidR="00E10C8F" w:rsidRPr="00475B2E" w:rsidRDefault="00060057" w:rsidP="008A32BF">
      <w:pPr>
        <w:rPr>
          <w:rFonts w:ascii="Times New Roman" w:hAnsi="Times New Roman" w:cs="Times New Roman"/>
          <w:sz w:val="24"/>
        </w:rPr>
      </w:pPr>
      <w:r w:rsidRPr="00060057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4E22CCE" wp14:editId="3C9FD4E8">
            <wp:extent cx="5731510" cy="2058670"/>
            <wp:effectExtent l="0" t="0" r="0" b="0"/>
            <wp:docPr id="352967335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967335" name="Picture 1" descr="A table with numbers and symbol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79CE2" w14:textId="541C825A" w:rsidR="008A32BF" w:rsidRPr="00475B2E" w:rsidRDefault="008A32BF" w:rsidP="008A32B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The </w:t>
      </w:r>
      <w:r w:rsidR="00E10C8F" w:rsidRPr="00475B2E">
        <w:rPr>
          <w:rFonts w:ascii="Times New Roman" w:hAnsi="Times New Roman" w:cs="Times New Roman"/>
          <w:sz w:val="24"/>
        </w:rPr>
        <w:t>results</w:t>
      </w:r>
      <w:r w:rsidRPr="00475B2E">
        <w:rPr>
          <w:rFonts w:ascii="Times New Roman" w:hAnsi="Times New Roman" w:cs="Times New Roman"/>
          <w:sz w:val="24"/>
        </w:rPr>
        <w:t xml:space="preserve"> for the items are as follows:</w:t>
      </w:r>
    </w:p>
    <w:p w14:paraId="4B2A7998" w14:textId="77777777" w:rsidR="008A32BF" w:rsidRPr="00475B2E" w:rsidRDefault="008A32BF" w:rsidP="008A32B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Bag of Peanuts: 0.0790</w:t>
      </w:r>
    </w:p>
    <w:p w14:paraId="3787A0D9" w14:textId="59F483C7" w:rsidR="008A32BF" w:rsidRPr="00475B2E" w:rsidRDefault="008A32BF" w:rsidP="008A32B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Bavarian Pretzel: </w:t>
      </w:r>
      <w:r w:rsidR="005C1CC4">
        <w:rPr>
          <w:rFonts w:ascii="Times New Roman" w:hAnsi="Times New Roman" w:cs="Times New Roman"/>
          <w:sz w:val="24"/>
        </w:rPr>
        <w:t>-</w:t>
      </w:r>
      <w:r w:rsidRPr="00475B2E">
        <w:rPr>
          <w:rFonts w:ascii="Times New Roman" w:hAnsi="Times New Roman" w:cs="Times New Roman"/>
          <w:sz w:val="24"/>
        </w:rPr>
        <w:t>1.3452</w:t>
      </w:r>
    </w:p>
    <w:p w14:paraId="69327C7F" w14:textId="147057E4" w:rsidR="008A32BF" w:rsidRPr="00475B2E" w:rsidRDefault="008A32BF" w:rsidP="008A32B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Bottled Water: </w:t>
      </w:r>
      <w:r w:rsidR="005C1CC4">
        <w:rPr>
          <w:rFonts w:ascii="Times New Roman" w:hAnsi="Times New Roman" w:cs="Times New Roman"/>
          <w:sz w:val="24"/>
        </w:rPr>
        <w:t>-</w:t>
      </w:r>
      <w:r w:rsidRPr="00475B2E">
        <w:rPr>
          <w:rFonts w:ascii="Times New Roman" w:hAnsi="Times New Roman" w:cs="Times New Roman"/>
          <w:sz w:val="24"/>
        </w:rPr>
        <w:t>4.1444</w:t>
      </w:r>
    </w:p>
    <w:p w14:paraId="50DF01E8" w14:textId="34E87D33" w:rsidR="008A32BF" w:rsidRPr="00475B2E" w:rsidRDefault="008A32BF" w:rsidP="008A32B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Hot Dog: </w:t>
      </w:r>
      <w:r w:rsidR="005C1CC4">
        <w:rPr>
          <w:rFonts w:ascii="Times New Roman" w:hAnsi="Times New Roman" w:cs="Times New Roman"/>
          <w:sz w:val="24"/>
        </w:rPr>
        <w:t>-</w:t>
      </w:r>
      <w:r w:rsidRPr="00475B2E">
        <w:rPr>
          <w:rFonts w:ascii="Times New Roman" w:hAnsi="Times New Roman" w:cs="Times New Roman"/>
          <w:sz w:val="24"/>
        </w:rPr>
        <w:t>2.6079</w:t>
      </w:r>
    </w:p>
    <w:p w14:paraId="1658FF18" w14:textId="5617F048" w:rsidR="008A32BF" w:rsidRPr="00475B2E" w:rsidRDefault="008A32BF" w:rsidP="008A32B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Nachos: </w:t>
      </w:r>
      <w:r w:rsidR="005C1CC4">
        <w:rPr>
          <w:rFonts w:ascii="Times New Roman" w:hAnsi="Times New Roman" w:cs="Times New Roman"/>
          <w:sz w:val="24"/>
        </w:rPr>
        <w:t>-</w:t>
      </w:r>
      <w:r w:rsidRPr="00475B2E">
        <w:rPr>
          <w:rFonts w:ascii="Times New Roman" w:hAnsi="Times New Roman" w:cs="Times New Roman"/>
          <w:sz w:val="24"/>
        </w:rPr>
        <w:t>0.7236</w:t>
      </w:r>
    </w:p>
    <w:p w14:paraId="6F3EFF14" w14:textId="6F69E36E" w:rsidR="008A32BF" w:rsidRPr="00475B2E" w:rsidRDefault="008A32BF" w:rsidP="008A32B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Souvenir Popcorn: </w:t>
      </w:r>
      <w:r w:rsidR="005C1CC4">
        <w:rPr>
          <w:rFonts w:ascii="Times New Roman" w:hAnsi="Times New Roman" w:cs="Times New Roman"/>
          <w:sz w:val="24"/>
        </w:rPr>
        <w:t>-</w:t>
      </w:r>
      <w:r w:rsidRPr="00475B2E">
        <w:rPr>
          <w:rFonts w:ascii="Times New Roman" w:hAnsi="Times New Roman" w:cs="Times New Roman"/>
          <w:sz w:val="24"/>
        </w:rPr>
        <w:t>3.8445</w:t>
      </w:r>
    </w:p>
    <w:p w14:paraId="5ECC876B" w14:textId="4C46D4AB" w:rsidR="008A32BF" w:rsidRPr="00475B2E" w:rsidRDefault="008A32BF" w:rsidP="008A32B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Souvenir Soda: </w:t>
      </w:r>
      <w:r w:rsidR="005C1CC4">
        <w:rPr>
          <w:rFonts w:ascii="Times New Roman" w:hAnsi="Times New Roman" w:cs="Times New Roman"/>
          <w:sz w:val="24"/>
        </w:rPr>
        <w:t>-</w:t>
      </w:r>
      <w:r w:rsidRPr="00475B2E">
        <w:rPr>
          <w:rFonts w:ascii="Times New Roman" w:hAnsi="Times New Roman" w:cs="Times New Roman"/>
          <w:sz w:val="24"/>
        </w:rPr>
        <w:t>1.4216</w:t>
      </w:r>
    </w:p>
    <w:p w14:paraId="4DF1E287" w14:textId="05840136" w:rsidR="008A32BF" w:rsidRPr="00475B2E" w:rsidRDefault="008A32BF" w:rsidP="008A32B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This indicates that Bottled Water and Souvenir Popcorn </w:t>
      </w:r>
      <w:r w:rsidR="005E1759" w:rsidRPr="00475B2E">
        <w:rPr>
          <w:rFonts w:ascii="Times New Roman" w:hAnsi="Times New Roman" w:cs="Times New Roman"/>
          <w:sz w:val="24"/>
        </w:rPr>
        <w:t>are</w:t>
      </w:r>
      <w:r w:rsidRPr="00475B2E">
        <w:rPr>
          <w:rFonts w:ascii="Times New Roman" w:hAnsi="Times New Roman" w:cs="Times New Roman"/>
          <w:sz w:val="24"/>
        </w:rPr>
        <w:t xml:space="preserve"> the most price elastic</w:t>
      </w:r>
      <w:r w:rsidR="005C1CC4">
        <w:rPr>
          <w:rFonts w:ascii="Times New Roman" w:hAnsi="Times New Roman" w:cs="Times New Roman"/>
          <w:sz w:val="24"/>
        </w:rPr>
        <w:t xml:space="preserve"> and cause most decrease in demand.</w:t>
      </w:r>
    </w:p>
    <w:p w14:paraId="2107016D" w14:textId="77777777" w:rsidR="005E1759" w:rsidRPr="00475B2E" w:rsidRDefault="005E1759" w:rsidP="008A32BF">
      <w:pPr>
        <w:rPr>
          <w:rFonts w:ascii="Times New Roman" w:hAnsi="Times New Roman" w:cs="Times New Roman"/>
          <w:sz w:val="24"/>
        </w:rPr>
      </w:pPr>
    </w:p>
    <w:p w14:paraId="4389F769" w14:textId="77777777" w:rsidR="00E10C8F" w:rsidRPr="00475B2E" w:rsidRDefault="00E10C8F" w:rsidP="00E10C8F">
      <w:pPr>
        <w:rPr>
          <w:rFonts w:ascii="Times New Roman" w:hAnsi="Times New Roman" w:cs="Times New Roman"/>
          <w:b/>
          <w:bCs/>
          <w:sz w:val="24"/>
        </w:rPr>
      </w:pPr>
      <w:r w:rsidRPr="00475B2E">
        <w:rPr>
          <w:rFonts w:ascii="Times New Roman" w:hAnsi="Times New Roman" w:cs="Times New Roman"/>
          <w:b/>
          <w:bCs/>
          <w:sz w:val="24"/>
        </w:rPr>
        <w:t>Question 2: Effects of 50% Discounts on Other Items</w:t>
      </w:r>
    </w:p>
    <w:p w14:paraId="1EE55A5A" w14:textId="7C7A2AC8" w:rsidR="00E10C8F" w:rsidRPr="00475B2E" w:rsidRDefault="00E10C8F" w:rsidP="00E10C8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To determine the effects of a 50% discount on </w:t>
      </w:r>
      <w:r w:rsidR="002A2506" w:rsidRPr="00475B2E">
        <w:rPr>
          <w:rFonts w:ascii="Times New Roman" w:hAnsi="Times New Roman" w:cs="Times New Roman"/>
          <w:sz w:val="24"/>
        </w:rPr>
        <w:t>I</w:t>
      </w:r>
      <w:r w:rsidRPr="00475B2E">
        <w:rPr>
          <w:rFonts w:ascii="Times New Roman" w:hAnsi="Times New Roman" w:cs="Times New Roman"/>
          <w:sz w:val="24"/>
        </w:rPr>
        <w:t xml:space="preserve">tem A on the sales of </w:t>
      </w:r>
      <w:r w:rsidR="002A2506" w:rsidRPr="00475B2E">
        <w:rPr>
          <w:rFonts w:ascii="Times New Roman" w:hAnsi="Times New Roman" w:cs="Times New Roman"/>
          <w:sz w:val="24"/>
        </w:rPr>
        <w:t>I</w:t>
      </w:r>
      <w:r w:rsidRPr="00475B2E">
        <w:rPr>
          <w:rFonts w:ascii="Times New Roman" w:hAnsi="Times New Roman" w:cs="Times New Roman"/>
          <w:sz w:val="24"/>
        </w:rPr>
        <w:t xml:space="preserve">tem B, we used a regression model </w:t>
      </w:r>
      <w:proofErr w:type="gramStart"/>
      <w:r w:rsidRPr="00475B2E">
        <w:rPr>
          <w:rFonts w:ascii="Times New Roman" w:hAnsi="Times New Roman" w:cs="Times New Roman"/>
          <w:sz w:val="24"/>
        </w:rPr>
        <w:t>similar to</w:t>
      </w:r>
      <w:proofErr w:type="gramEnd"/>
      <w:r w:rsidRPr="00475B2E">
        <w:rPr>
          <w:rFonts w:ascii="Times New Roman" w:hAnsi="Times New Roman" w:cs="Times New Roman"/>
          <w:sz w:val="24"/>
        </w:rPr>
        <w:t xml:space="preserve"> the first question but added a variable to indicate whether there was a 50% discount on </w:t>
      </w:r>
      <w:r w:rsidR="002A2506" w:rsidRPr="00475B2E">
        <w:rPr>
          <w:rFonts w:ascii="Times New Roman" w:hAnsi="Times New Roman" w:cs="Times New Roman"/>
          <w:sz w:val="24"/>
        </w:rPr>
        <w:t>I</w:t>
      </w:r>
      <w:r w:rsidRPr="00475B2E">
        <w:rPr>
          <w:rFonts w:ascii="Times New Roman" w:hAnsi="Times New Roman" w:cs="Times New Roman"/>
          <w:sz w:val="24"/>
        </w:rPr>
        <w:t>tem A. The coefficients for this variable represent the causal effect of the discount on the use count of other items.</w:t>
      </w:r>
    </w:p>
    <w:p w14:paraId="5FC7F50D" w14:textId="77777777" w:rsidR="00E10C8F" w:rsidRPr="00475B2E" w:rsidRDefault="00E10C8F" w:rsidP="00E10C8F">
      <w:pPr>
        <w:rPr>
          <w:rFonts w:ascii="Times New Roman" w:hAnsi="Times New Roman" w:cs="Times New Roman"/>
          <w:sz w:val="24"/>
        </w:rPr>
      </w:pPr>
    </w:p>
    <w:p w14:paraId="2AEEAB93" w14:textId="77777777" w:rsidR="00E10C8F" w:rsidRPr="00475B2E" w:rsidRDefault="00E10C8F" w:rsidP="00E10C8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We made some assumptions before modeling:</w:t>
      </w:r>
    </w:p>
    <w:p w14:paraId="79055D8B" w14:textId="6C6C901F" w:rsidR="00020968" w:rsidRPr="00475B2E" w:rsidRDefault="00020968" w:rsidP="0002096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The model assumes that the UseCount of one item depends not only on its price and nonSTH_rev, but the promotion of other items. </w:t>
      </w:r>
    </w:p>
    <w:p w14:paraId="464DAB15" w14:textId="77777777" w:rsidR="00020968" w:rsidRPr="00475B2E" w:rsidRDefault="00020968" w:rsidP="00020968">
      <w:pPr>
        <w:rPr>
          <w:rFonts w:ascii="Times New Roman" w:hAnsi="Times New Roman" w:cs="Times New Roman"/>
          <w:sz w:val="24"/>
        </w:rPr>
      </w:pPr>
    </w:p>
    <w:p w14:paraId="5550922B" w14:textId="1E12BD86" w:rsidR="00020968" w:rsidRPr="00475B2E" w:rsidRDefault="00020968" w:rsidP="00020968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Here is the detailed step for modeling:</w:t>
      </w:r>
    </w:p>
    <w:p w14:paraId="6939F5B3" w14:textId="0ABD1923" w:rsidR="00020968" w:rsidRPr="00475B2E" w:rsidRDefault="00020968" w:rsidP="0002096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For </w:t>
      </w:r>
      <w:r w:rsidR="002A2506" w:rsidRPr="00475B2E">
        <w:rPr>
          <w:rFonts w:ascii="Times New Roman" w:hAnsi="Times New Roman" w:cs="Times New Roman"/>
          <w:sz w:val="24"/>
        </w:rPr>
        <w:t>I</w:t>
      </w:r>
      <w:r w:rsidRPr="00475B2E">
        <w:rPr>
          <w:rFonts w:ascii="Times New Roman" w:hAnsi="Times New Roman" w:cs="Times New Roman"/>
          <w:sz w:val="24"/>
        </w:rPr>
        <w:t xml:space="preserve">tem </w:t>
      </w:r>
      <w:r w:rsidR="002A2506" w:rsidRPr="00475B2E">
        <w:rPr>
          <w:rFonts w:ascii="Times New Roman" w:hAnsi="Times New Roman" w:cs="Times New Roman"/>
          <w:sz w:val="24"/>
        </w:rPr>
        <w:t>B</w:t>
      </w:r>
      <w:r w:rsidRPr="00475B2E">
        <w:rPr>
          <w:rFonts w:ascii="Times New Roman" w:hAnsi="Times New Roman" w:cs="Times New Roman"/>
          <w:sz w:val="24"/>
        </w:rPr>
        <w:t xml:space="preserve">, fit a regression with </w:t>
      </w:r>
      <w:r w:rsidR="002A2506" w:rsidRPr="00475B2E">
        <w:rPr>
          <w:rFonts w:ascii="Times New Roman" w:hAnsi="Times New Roman" w:cs="Times New Roman"/>
          <w:sz w:val="24"/>
        </w:rPr>
        <w:t>its actual price, nonSTH_rev, and whether Item A is the “Item of the Week”</w:t>
      </w:r>
      <w:r w:rsidRPr="00475B2E">
        <w:rPr>
          <w:rFonts w:ascii="Times New Roman" w:hAnsi="Times New Roman" w:cs="Times New Roman"/>
          <w:sz w:val="24"/>
        </w:rPr>
        <w:t>. Mathematically, the model is:</w:t>
      </w:r>
      <w:r w:rsidRPr="00475B2E">
        <w:rPr>
          <w:rFonts w:ascii="Times New Roman" w:hAnsi="Times New Roman" w:cs="Times New Roman"/>
          <w:sz w:val="24"/>
        </w:rPr>
        <w:tab/>
      </w:r>
    </w:p>
    <w:p w14:paraId="275F7AF2" w14:textId="77777777" w:rsidR="00475B2E" w:rsidRPr="00475B2E" w:rsidRDefault="00020968" w:rsidP="002A2506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ab/>
      </w:r>
      <m:oMath>
        <m:r>
          <w:rPr>
            <w:rFonts w:ascii="Cambria Math" w:hAnsi="Cambria Math" w:cs="Times New Roman"/>
            <w:sz w:val="24"/>
          </w:rPr>
          <m:t>log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UseCountofItemB</m:t>
            </m:r>
          </m:e>
        </m:d>
        <m:r>
          <w:rPr>
            <w:rFonts w:ascii="Cambria Math" w:hAnsi="Cambria Math" w:cs="Times New Roman"/>
            <w:sz w:val="24"/>
          </w:rPr>
          <m:t>=bet</m:t>
        </m:r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a</m:t>
            </m:r>
            <m:ctrlPr>
              <w:rPr>
                <w:rFonts w:ascii="Cambria Math" w:hAnsi="Cambria Math" w:cs="Times New Roman"/>
                <w:sz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</w:rPr>
          <m:t>+bet</m:t>
        </m:r>
        <m:sSub>
          <m:sSubPr>
            <m:ctrlPr>
              <w:rPr>
                <w:rFonts w:ascii="Cambria Math" w:hAnsi="Cambria Math" w:cs="Times New Roman"/>
                <w:i/>
                <w:sz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</w:rPr>
              <m:t>a</m:t>
            </m:r>
            <m:ctrlPr>
              <w:rPr>
                <w:rFonts w:ascii="Cambria Math" w:hAnsi="Cambria Math" w:cs="Times New Roman"/>
                <w:sz w:val="24"/>
              </w:rPr>
            </m:ctrlPr>
          </m:e>
          <m:sub>
            <m:r>
              <w:rPr>
                <w:rFonts w:ascii="Cambria Math" w:hAnsi="Cambria Math" w:cs="Times New Roman"/>
                <w:sz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</w:rPr>
          <m:t>*log</m:t>
        </m:r>
        <m:d>
          <m:dPr>
            <m:ctrlPr>
              <w:rPr>
                <w:rFonts w:ascii="Cambria Math" w:hAnsi="Cambria Math" w:cs="Times New Roman"/>
                <w:i/>
                <w:sz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</w:rPr>
              <m:t>ActualPrice</m:t>
            </m:r>
          </m:e>
        </m:d>
      </m:oMath>
    </w:p>
    <w:p w14:paraId="4B775FD9" w14:textId="0F22067C" w:rsidR="00020968" w:rsidRPr="00475B2E" w:rsidRDefault="002A2506" w:rsidP="002A2506">
      <w:pPr>
        <w:rPr>
          <w:rFonts w:ascii="Times New Roman" w:hAnsi="Times New Roman" w:cs="Times New Roman"/>
          <w:sz w:val="24"/>
        </w:rPr>
      </w:pPr>
      <m:oMathPara>
        <m:oMath>
          <m:r>
            <w:rPr>
              <w:rFonts w:ascii="Cambria Math" w:hAnsi="Cambria Math" w:cs="Times New Roman"/>
              <w:sz w:val="24"/>
            </w:rPr>
            <m:t>+bet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a</m:t>
              </m:r>
              <m:ctrlPr>
                <w:rPr>
                  <w:rFonts w:ascii="Cambria Math" w:hAnsi="Cambria Math" w:cs="Times New Roman"/>
                  <w:sz w:val="24"/>
                </w:rPr>
              </m:ctrlPr>
            </m:e>
            <m:sub>
              <m:r>
                <w:rPr>
                  <w:rFonts w:ascii="Cambria Math" w:hAnsi="Cambria Math" w:cs="Times New Roman"/>
                  <w:sz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</w:rPr>
            <m:t>*log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</w:rPr>
                <m:t>nonST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</w:rPr>
                    <m:t>H</m:t>
                  </m:r>
                  <m:ctrlPr>
                    <w:rPr>
                      <w:rFonts w:ascii="Cambria Math" w:hAnsi="Cambria Math" w:cs="Times New Roman"/>
                      <w:sz w:val="24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sz w:val="24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  <w:sz w:val="24"/>
                </w:rPr>
                <m:t>ev</m:t>
              </m:r>
            </m:e>
          </m:d>
          <m:r>
            <w:rPr>
              <w:rFonts w:ascii="Cambria Math" w:hAnsi="Cambria Math" w:cs="Times New Roman"/>
              <w:sz w:val="24"/>
            </w:rPr>
            <m:t>+bet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</w:rPr>
                <m:t>3</m:t>
              </m:r>
            </m:sub>
          </m:sSub>
          <m:r>
            <w:rPr>
              <w:rFonts w:ascii="Cambria Math" w:hAnsi="Cambria Math" w:cs="Times New Roman"/>
              <w:sz w:val="24"/>
            </w:rPr>
            <m:t>*whether50%discountofitemA</m:t>
          </m:r>
        </m:oMath>
      </m:oMathPara>
    </w:p>
    <w:p w14:paraId="1787D9AF" w14:textId="141D1CB5" w:rsidR="002A2506" w:rsidRPr="00475B2E" w:rsidRDefault="002A2506" w:rsidP="002A2506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Where beta_3 represents the causal </w:t>
      </w:r>
      <w:bookmarkStart w:id="0" w:name="_Hlk159767307"/>
      <w:r w:rsidRPr="00475B2E">
        <w:rPr>
          <w:rFonts w:ascii="Times New Roman" w:hAnsi="Times New Roman" w:cs="Times New Roman"/>
          <w:sz w:val="24"/>
        </w:rPr>
        <w:t>effect of the discount on the UseCount of other items</w:t>
      </w:r>
      <w:bookmarkEnd w:id="0"/>
      <w:r w:rsidRPr="00475B2E">
        <w:rPr>
          <w:rFonts w:ascii="Times New Roman" w:hAnsi="Times New Roman" w:cs="Times New Roman"/>
          <w:sz w:val="24"/>
        </w:rPr>
        <w:t>.</w:t>
      </w:r>
    </w:p>
    <w:p w14:paraId="20E5520E" w14:textId="5B57CDD2" w:rsidR="00E10C8F" w:rsidRPr="00475B2E" w:rsidRDefault="002A2506" w:rsidP="002A250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Fit the model for all combinations of Item A and Item B for the seven promotional </w:t>
      </w:r>
      <w:proofErr w:type="gramStart"/>
      <w:r w:rsidRPr="00475B2E">
        <w:rPr>
          <w:rFonts w:ascii="Times New Roman" w:hAnsi="Times New Roman" w:cs="Times New Roman"/>
          <w:sz w:val="24"/>
        </w:rPr>
        <w:t>items</w:t>
      </w:r>
      <w:proofErr w:type="gramEnd"/>
    </w:p>
    <w:p w14:paraId="0E10469A" w14:textId="77777777" w:rsidR="002A2506" w:rsidRPr="00475B2E" w:rsidRDefault="002A2506" w:rsidP="002A2506">
      <w:pPr>
        <w:rPr>
          <w:rFonts w:ascii="Times New Roman" w:hAnsi="Times New Roman" w:cs="Times New Roman"/>
          <w:sz w:val="24"/>
        </w:rPr>
      </w:pPr>
    </w:p>
    <w:p w14:paraId="289B6EF4" w14:textId="4434A54E" w:rsidR="002A2506" w:rsidRPr="00475B2E" w:rsidRDefault="002A2506" w:rsidP="004A3CAD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Here are results of the coefficients</w:t>
      </w:r>
      <w:r w:rsidR="004A3CAD" w:rsidRPr="00475B2E">
        <w:rPr>
          <w:rFonts w:ascii="Times New Roman" w:hAnsi="Times New Roman" w:cs="Times New Roman"/>
          <w:sz w:val="24"/>
        </w:rPr>
        <w:t xml:space="preserve">. Rows represent items, and columns represent the effect of different items discount cause on row items. </w:t>
      </w:r>
    </w:p>
    <w:p w14:paraId="718A2BEC" w14:textId="5C9B26DE" w:rsidR="004A3CAD" w:rsidRPr="00475B2E" w:rsidRDefault="004A3CAD" w:rsidP="002A2506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2EF840" wp14:editId="3FAF6465">
            <wp:extent cx="5731510" cy="1713865"/>
            <wp:effectExtent l="0" t="0" r="2540" b="635"/>
            <wp:docPr id="4890167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01679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3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DE845" w14:textId="2C71CD9E" w:rsidR="00E10C8F" w:rsidRPr="00475B2E" w:rsidRDefault="004A3CAD" w:rsidP="004A3CAD">
      <w:pPr>
        <w:jc w:val="center"/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Table 1. Summary of effect of the discount on the UseCount of other items</w:t>
      </w:r>
    </w:p>
    <w:p w14:paraId="3E5A69E1" w14:textId="77777777" w:rsidR="004A3CAD" w:rsidRPr="00475B2E" w:rsidRDefault="004A3CAD" w:rsidP="004A3CAD">
      <w:pPr>
        <w:jc w:val="center"/>
        <w:rPr>
          <w:rFonts w:ascii="Times New Roman" w:hAnsi="Times New Roman" w:cs="Times New Roman"/>
          <w:sz w:val="24"/>
        </w:rPr>
      </w:pPr>
    </w:p>
    <w:p w14:paraId="685CE484" w14:textId="59B774B7" w:rsidR="00E10C8F" w:rsidRPr="00475B2E" w:rsidRDefault="002A2506" w:rsidP="00E10C8F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The </w:t>
      </w:r>
      <w:r w:rsidR="00E10C8F" w:rsidRPr="00475B2E">
        <w:rPr>
          <w:rFonts w:ascii="Times New Roman" w:hAnsi="Times New Roman" w:cs="Times New Roman"/>
          <w:sz w:val="24"/>
        </w:rPr>
        <w:t>results show that discounts on certain items can significantly impact the sales of others. Notably, a 50% discount on nachos leads to a substantial increase in the sale of Bag of Peanuts. Conversely, a 50% discount on Bottled Water negatively impacts its sales but positively affects the sale of Bag of Peanuts and Bavarian Pretzel.</w:t>
      </w:r>
    </w:p>
    <w:p w14:paraId="1729F98F" w14:textId="77777777" w:rsidR="00E10C8F" w:rsidRPr="00475B2E" w:rsidRDefault="00E10C8F" w:rsidP="00E10C8F">
      <w:pPr>
        <w:rPr>
          <w:rFonts w:ascii="Times New Roman" w:hAnsi="Times New Roman" w:cs="Times New Roman"/>
          <w:sz w:val="24"/>
        </w:rPr>
      </w:pPr>
    </w:p>
    <w:p w14:paraId="3D5AF844" w14:textId="66B5224D" w:rsidR="006B69F0" w:rsidRPr="00475B2E" w:rsidRDefault="006B69F0" w:rsidP="008A32BF">
      <w:pPr>
        <w:rPr>
          <w:rFonts w:ascii="Times New Roman" w:hAnsi="Times New Roman" w:cs="Times New Roman"/>
          <w:b/>
          <w:bCs/>
          <w:sz w:val="24"/>
        </w:rPr>
      </w:pPr>
      <w:r w:rsidRPr="00475B2E">
        <w:rPr>
          <w:rFonts w:ascii="Times New Roman" w:hAnsi="Times New Roman" w:cs="Times New Roman"/>
          <w:b/>
          <w:bCs/>
          <w:sz w:val="24"/>
        </w:rPr>
        <w:t>Question 3: Improving Concessions Pricing Strategy</w:t>
      </w:r>
    </w:p>
    <w:p w14:paraId="3BE87B83" w14:textId="200AD462" w:rsidR="006B69F0" w:rsidRPr="00475B2E" w:rsidRDefault="006B69F0" w:rsidP="006B69F0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Based on insights from the elasticity analysis and the effects of discounts on sales of other items, the Bears could consider:</w:t>
      </w:r>
    </w:p>
    <w:p w14:paraId="60D72F13" w14:textId="245E984B" w:rsidR="006B69F0" w:rsidRPr="005C1CC4" w:rsidRDefault="005C1CC4" w:rsidP="005C1C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rom Question 1, we see that </w:t>
      </w:r>
      <w:r w:rsidRPr="00475B2E">
        <w:rPr>
          <w:rFonts w:ascii="Times New Roman" w:hAnsi="Times New Roman" w:cs="Times New Roman"/>
          <w:sz w:val="24"/>
        </w:rPr>
        <w:t>Nachos</w:t>
      </w:r>
      <w:r>
        <w:rPr>
          <w:rFonts w:ascii="Times New Roman" w:hAnsi="Times New Roman" w:cs="Times New Roman"/>
          <w:sz w:val="24"/>
        </w:rPr>
        <w:t xml:space="preserve"> has price elasticity of -0.72 which means that on increasing the price of nachos, the demand will not be much reduced as compared to </w:t>
      </w:r>
      <w:r>
        <w:rPr>
          <w:rFonts w:ascii="Times New Roman" w:hAnsi="Times New Roman" w:cs="Times New Roman"/>
          <w:sz w:val="24"/>
        </w:rPr>
        <w:lastRenderedPageBreak/>
        <w:t xml:space="preserve">increasing price of other items. </w:t>
      </w:r>
      <w:r w:rsidR="00937693">
        <w:rPr>
          <w:rFonts w:ascii="Times New Roman" w:hAnsi="Times New Roman" w:cs="Times New Roman"/>
          <w:sz w:val="24"/>
        </w:rPr>
        <w:t>Therefore,</w:t>
      </w:r>
      <w:r>
        <w:rPr>
          <w:rFonts w:ascii="Times New Roman" w:hAnsi="Times New Roman" w:cs="Times New Roman"/>
          <w:sz w:val="24"/>
        </w:rPr>
        <w:t xml:space="preserve"> bears can experiment with increasing the price of </w:t>
      </w:r>
      <w:r w:rsidR="005878C8">
        <w:rPr>
          <w:rFonts w:ascii="Times New Roman" w:hAnsi="Times New Roman" w:cs="Times New Roman"/>
          <w:sz w:val="24"/>
        </w:rPr>
        <w:t xml:space="preserve">the nachos </w:t>
      </w:r>
      <w:r>
        <w:rPr>
          <w:rFonts w:ascii="Times New Roman" w:hAnsi="Times New Roman" w:cs="Times New Roman"/>
          <w:sz w:val="24"/>
        </w:rPr>
        <w:t xml:space="preserve">and observe the demand and revenue </w:t>
      </w:r>
      <w:r w:rsidR="006E17BE">
        <w:rPr>
          <w:rFonts w:ascii="Times New Roman" w:hAnsi="Times New Roman" w:cs="Times New Roman"/>
          <w:sz w:val="24"/>
        </w:rPr>
        <w:t>generated.</w:t>
      </w:r>
      <w:r w:rsidR="006B69F0" w:rsidRPr="005C1CC4">
        <w:rPr>
          <w:rFonts w:ascii="Times New Roman" w:hAnsi="Times New Roman" w:cs="Times New Roman"/>
          <w:sz w:val="24"/>
        </w:rPr>
        <w:t xml:space="preserve"> </w:t>
      </w:r>
    </w:p>
    <w:p w14:paraId="3B7E7DD9" w14:textId="6F2750CF" w:rsidR="008C5F09" w:rsidRPr="00475B2E" w:rsidRDefault="008C5F09" w:rsidP="008C5F0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 xml:space="preserve">Choose items for which the 'Item of the Week' discount has maximum positive impact on the promotion of other items. Nachos and Bag of Peanuts are two good </w:t>
      </w:r>
      <w:r w:rsidR="006E17BE" w:rsidRPr="00475B2E">
        <w:rPr>
          <w:rFonts w:ascii="Times New Roman" w:hAnsi="Times New Roman" w:cs="Times New Roman"/>
          <w:sz w:val="24"/>
        </w:rPr>
        <w:t>choices.</w:t>
      </w:r>
    </w:p>
    <w:p w14:paraId="13BE712F" w14:textId="77777777" w:rsidR="008C5F09" w:rsidRPr="00475B2E" w:rsidRDefault="008C5F09" w:rsidP="006B69F0">
      <w:pPr>
        <w:rPr>
          <w:rFonts w:ascii="Times New Roman" w:hAnsi="Times New Roman" w:cs="Times New Roman"/>
          <w:sz w:val="24"/>
        </w:rPr>
      </w:pPr>
    </w:p>
    <w:p w14:paraId="40AC6C52" w14:textId="7EAED215" w:rsidR="006B69F0" w:rsidRPr="00475B2E" w:rsidRDefault="006B69F0" w:rsidP="006B69F0">
      <w:pPr>
        <w:rPr>
          <w:rFonts w:ascii="Times New Roman" w:hAnsi="Times New Roman" w:cs="Times New Roman"/>
          <w:b/>
          <w:bCs/>
          <w:sz w:val="24"/>
        </w:rPr>
      </w:pPr>
      <w:r w:rsidRPr="00475B2E">
        <w:rPr>
          <w:rFonts w:ascii="Times New Roman" w:hAnsi="Times New Roman" w:cs="Times New Roman"/>
          <w:b/>
          <w:bCs/>
          <w:sz w:val="24"/>
        </w:rPr>
        <w:t>Question 4: Weaknesses of the Analysis and Future Data Collection</w:t>
      </w:r>
    </w:p>
    <w:p w14:paraId="553F390A" w14:textId="6BCE39CF" w:rsidR="006B69F0" w:rsidRPr="00475B2E" w:rsidRDefault="006B69F0" w:rsidP="006B69F0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The main weaknesses of the analysis include:</w:t>
      </w:r>
    </w:p>
    <w:p w14:paraId="757C1690" w14:textId="77777777" w:rsidR="006B69F0" w:rsidRPr="00475B2E" w:rsidRDefault="006B69F0" w:rsidP="008C5F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Limited Observations: With only data from a single season, the analysis may not fully capture variations across different times and conditions.</w:t>
      </w:r>
    </w:p>
    <w:p w14:paraId="347A7BAA" w14:textId="77777777" w:rsidR="006B69F0" w:rsidRPr="00475B2E" w:rsidRDefault="006B69F0" w:rsidP="008C5F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Potential Confounders: The analysis may not account for all factors influencing sales, such as unobserved events or changes in consumer preferences.</w:t>
      </w:r>
    </w:p>
    <w:p w14:paraId="07A2C7C6" w14:textId="77777777" w:rsidR="008C5F09" w:rsidRPr="00475B2E" w:rsidRDefault="006B69F0" w:rsidP="006B69F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Simplification of Elasticity Models: The models may oversimplify the complex interactions between price changes, demand, and external factors.</w:t>
      </w:r>
    </w:p>
    <w:p w14:paraId="2727712B" w14:textId="77777777" w:rsidR="008C5F09" w:rsidRPr="00475B2E" w:rsidRDefault="008C5F09" w:rsidP="008C5F09">
      <w:pPr>
        <w:rPr>
          <w:rFonts w:ascii="Times New Roman" w:hAnsi="Times New Roman" w:cs="Times New Roman"/>
          <w:sz w:val="24"/>
        </w:rPr>
      </w:pPr>
    </w:p>
    <w:p w14:paraId="00767E1F" w14:textId="2F2D5311" w:rsidR="006B69F0" w:rsidRPr="00475B2E" w:rsidRDefault="006B69F0" w:rsidP="006B69F0">
      <w:p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To generate more effective data for future analysis, the Bears could:</w:t>
      </w:r>
    </w:p>
    <w:p w14:paraId="5CD11153" w14:textId="77777777" w:rsidR="006B69F0" w:rsidRPr="00475B2E" w:rsidRDefault="006B69F0" w:rsidP="008C5F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Extend Data Collection: Collect data over multiple seasons to capture a wider range of conditions and events.</w:t>
      </w:r>
    </w:p>
    <w:p w14:paraId="5B92817B" w14:textId="77777777" w:rsidR="006B69F0" w:rsidRPr="00475B2E" w:rsidRDefault="006B69F0" w:rsidP="008C5F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Detailed Tracking: Include more detailed tracking of attendance, weather conditions, and specific promotions to better control for these factors in the analysis.</w:t>
      </w:r>
    </w:p>
    <w:p w14:paraId="5B9B5BE2" w14:textId="1E7E394E" w:rsidR="001F72D1" w:rsidRPr="00475B2E" w:rsidRDefault="006B69F0" w:rsidP="008C5F0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475B2E">
        <w:rPr>
          <w:rFonts w:ascii="Times New Roman" w:hAnsi="Times New Roman" w:cs="Times New Roman"/>
          <w:sz w:val="24"/>
        </w:rPr>
        <w:t>Consumer Surveys: Conduct surveys to understand the motivations behind concession purchases and the impact of promotions or price changes on consumer behavior.</w:t>
      </w:r>
    </w:p>
    <w:sectPr w:rsidR="001F72D1" w:rsidRPr="00475B2E" w:rsidSect="00CB37D1">
      <w:headerReference w:type="default" r:id="rId9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17E7B" w14:textId="77777777" w:rsidR="00677EF1" w:rsidRDefault="00677EF1" w:rsidP="00475B2E">
      <w:pPr>
        <w:spacing w:after="0" w:line="240" w:lineRule="auto"/>
      </w:pPr>
      <w:r>
        <w:separator/>
      </w:r>
    </w:p>
  </w:endnote>
  <w:endnote w:type="continuationSeparator" w:id="0">
    <w:p w14:paraId="194BB1C0" w14:textId="77777777" w:rsidR="00677EF1" w:rsidRDefault="00677EF1" w:rsidP="00475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3A81F" w14:textId="77777777" w:rsidR="00677EF1" w:rsidRDefault="00677EF1" w:rsidP="00475B2E">
      <w:pPr>
        <w:spacing w:after="0" w:line="240" w:lineRule="auto"/>
      </w:pPr>
      <w:r>
        <w:separator/>
      </w:r>
    </w:p>
  </w:footnote>
  <w:footnote w:type="continuationSeparator" w:id="0">
    <w:p w14:paraId="09E10CBA" w14:textId="77777777" w:rsidR="00677EF1" w:rsidRDefault="00677EF1" w:rsidP="00475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7C25A5" w14:textId="77777777" w:rsidR="00475B2E" w:rsidRDefault="00475B2E">
    <w:pPr>
      <w:pStyle w:val="Header"/>
    </w:pPr>
    <w:r w:rsidRPr="00475B2E">
      <w:t>2024WI_MLDS_410-0_SEC20 Generating Business Value with Data Analytics</w:t>
    </w:r>
    <w:r w:rsidRPr="00475B2E">
      <w:rPr>
        <w:rFonts w:hint="eastAsia"/>
      </w:rPr>
      <w:t xml:space="preserve"> </w:t>
    </w:r>
  </w:p>
  <w:p w14:paraId="0E5CE73D" w14:textId="52FA6EDE" w:rsidR="00475B2E" w:rsidRDefault="00475B2E">
    <w:pPr>
      <w:pStyle w:val="Header"/>
    </w:pPr>
    <w:r>
      <w:rPr>
        <w:rFonts w:hint="eastAsia"/>
      </w:rPr>
      <w:t>H</w:t>
    </w:r>
    <w:r>
      <w:t>W7: Chicago Bear’s Concession Pric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A69B4"/>
    <w:multiLevelType w:val="hybridMultilevel"/>
    <w:tmpl w:val="C44AC02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40930151"/>
    <w:multiLevelType w:val="hybridMultilevel"/>
    <w:tmpl w:val="E29E6990"/>
    <w:lvl w:ilvl="0" w:tplc="F000DF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22C5583"/>
    <w:multiLevelType w:val="hybridMultilevel"/>
    <w:tmpl w:val="A254DFD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4D02B12"/>
    <w:multiLevelType w:val="hybridMultilevel"/>
    <w:tmpl w:val="9F24CEE2"/>
    <w:lvl w:ilvl="0" w:tplc="34423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57825ABF"/>
    <w:multiLevelType w:val="hybridMultilevel"/>
    <w:tmpl w:val="540E164E"/>
    <w:lvl w:ilvl="0" w:tplc="7908A0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5FD13271"/>
    <w:multiLevelType w:val="hybridMultilevel"/>
    <w:tmpl w:val="B452245A"/>
    <w:lvl w:ilvl="0" w:tplc="04090009">
      <w:start w:val="1"/>
      <w:numFmt w:val="bullet"/>
      <w:lvlText w:val="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6F235050"/>
    <w:multiLevelType w:val="hybridMultilevel"/>
    <w:tmpl w:val="BF5E136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7D2257D8"/>
    <w:multiLevelType w:val="hybridMultilevel"/>
    <w:tmpl w:val="A66AA5A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num w:numId="1" w16cid:durableId="1221944369">
    <w:abstractNumId w:val="6"/>
  </w:num>
  <w:num w:numId="2" w16cid:durableId="105731758">
    <w:abstractNumId w:val="0"/>
  </w:num>
  <w:num w:numId="3" w16cid:durableId="2130969060">
    <w:abstractNumId w:val="2"/>
  </w:num>
  <w:num w:numId="4" w16cid:durableId="286862348">
    <w:abstractNumId w:val="7"/>
  </w:num>
  <w:num w:numId="5" w16cid:durableId="1549994656">
    <w:abstractNumId w:val="5"/>
  </w:num>
  <w:num w:numId="6" w16cid:durableId="490488972">
    <w:abstractNumId w:val="1"/>
  </w:num>
  <w:num w:numId="7" w16cid:durableId="357582182">
    <w:abstractNumId w:val="3"/>
  </w:num>
  <w:num w:numId="8" w16cid:durableId="1926199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ysLQwMLCwtDQwM7FQ0lEKTi0uzszPAykwqgUAyKN0NiwAAAA="/>
  </w:docVars>
  <w:rsids>
    <w:rsidRoot w:val="001F72D1"/>
    <w:rsid w:val="00020968"/>
    <w:rsid w:val="00060057"/>
    <w:rsid w:val="000E15C1"/>
    <w:rsid w:val="001B02F1"/>
    <w:rsid w:val="001F72D1"/>
    <w:rsid w:val="002A2506"/>
    <w:rsid w:val="00475B2E"/>
    <w:rsid w:val="004A3CAD"/>
    <w:rsid w:val="005356CB"/>
    <w:rsid w:val="005878C8"/>
    <w:rsid w:val="005C1CC4"/>
    <w:rsid w:val="005D5538"/>
    <w:rsid w:val="005E1759"/>
    <w:rsid w:val="00677EF1"/>
    <w:rsid w:val="006B69F0"/>
    <w:rsid w:val="006E17BE"/>
    <w:rsid w:val="00792CB7"/>
    <w:rsid w:val="008A32BF"/>
    <w:rsid w:val="008C5F09"/>
    <w:rsid w:val="00937693"/>
    <w:rsid w:val="009527C2"/>
    <w:rsid w:val="00BB43DE"/>
    <w:rsid w:val="00C669E2"/>
    <w:rsid w:val="00CB37D1"/>
    <w:rsid w:val="00E10C8F"/>
    <w:rsid w:val="00E70502"/>
    <w:rsid w:val="00F264C8"/>
    <w:rsid w:val="00F41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93535"/>
  <w15:chartTrackingRefBased/>
  <w15:docId w15:val="{BA0B253F-BDDC-4E44-A68E-200034081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0968"/>
    <w:pPr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72D1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72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72D1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72D1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72D1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72D1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72D1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72D1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72D1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72D1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F72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72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72D1"/>
    <w:rPr>
      <w:rFonts w:cstheme="majorBidi"/>
      <w:color w:val="0F4761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72D1"/>
    <w:rPr>
      <w:rFonts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72D1"/>
    <w:rPr>
      <w:rFonts w:cstheme="majorBidi"/>
      <w:b/>
      <w:bCs/>
      <w:color w:val="0F4761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72D1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72D1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72D1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F72D1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72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72D1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F72D1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F72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F72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F72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F72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72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72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F72D1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8A32BF"/>
    <w:rPr>
      <w:color w:val="666666"/>
    </w:rPr>
  </w:style>
  <w:style w:type="character" w:styleId="CommentReference">
    <w:name w:val="annotation reference"/>
    <w:basedOn w:val="DefaultParagraphFont"/>
    <w:uiPriority w:val="99"/>
    <w:semiHidden/>
    <w:unhideWhenUsed/>
    <w:rsid w:val="008A32B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unhideWhenUsed/>
    <w:rsid w:val="008A32BF"/>
  </w:style>
  <w:style w:type="character" w:customStyle="1" w:styleId="CommentTextChar">
    <w:name w:val="Comment Text Char"/>
    <w:basedOn w:val="DefaultParagraphFont"/>
    <w:link w:val="CommentText"/>
    <w:uiPriority w:val="99"/>
    <w:rsid w:val="008A32B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32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32B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75B2E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75B2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75B2E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75B2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5</Words>
  <Characters>522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ran wang</dc:creator>
  <cp:keywords/>
  <dc:description/>
  <cp:lastModifiedBy>Ayush Agarwal</cp:lastModifiedBy>
  <cp:revision>8</cp:revision>
  <cp:lastPrinted>2024-02-26T01:57:00Z</cp:lastPrinted>
  <dcterms:created xsi:type="dcterms:W3CDTF">2024-02-26T01:57:00Z</dcterms:created>
  <dcterms:modified xsi:type="dcterms:W3CDTF">2024-02-26T02:00:00Z</dcterms:modified>
</cp:coreProperties>
</file>